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5C81D" w14:textId="3F527CFC" w:rsidR="001064D3" w:rsidRDefault="001064D3" w:rsidP="001064D3">
      <w:pPr>
        <w:spacing w:before="95" w:line="475" w:lineRule="auto"/>
        <w:ind w:right="4763"/>
      </w:pPr>
      <w:r w:rsidRPr="001064D3">
        <w:rPr>
          <w:b/>
          <w:sz w:val="24"/>
          <w:szCs w:val="24"/>
        </w:rPr>
        <w:t>Problem</w:t>
      </w:r>
      <w:r w:rsidRPr="001064D3">
        <w:rPr>
          <w:b/>
          <w:spacing w:val="8"/>
          <w:sz w:val="24"/>
          <w:szCs w:val="24"/>
        </w:rPr>
        <w:t xml:space="preserve"> </w:t>
      </w:r>
      <w:r w:rsidRPr="001064D3">
        <w:rPr>
          <w:b/>
          <w:sz w:val="24"/>
          <w:szCs w:val="24"/>
        </w:rPr>
        <w:t>Name</w:t>
      </w:r>
      <w:r>
        <w:rPr>
          <w:b/>
        </w:rPr>
        <w:t>:</w:t>
      </w:r>
      <w:r>
        <w:rPr>
          <w:b/>
          <w:spacing w:val="9"/>
        </w:rPr>
        <w:t xml:space="preserve"> </w:t>
      </w:r>
      <w:r w:rsidRPr="001064D3">
        <w:rPr>
          <w:rFonts w:ascii="Segoe UI" w:hAnsi="Segoe UI" w:cs="Segoe UI"/>
          <w:color w:val="212121"/>
          <w:shd w:val="clear" w:color="auto" w:fill="FFFFFF"/>
        </w:rPr>
        <w:t>Verbal Arithmetic Puzzle</w:t>
      </w:r>
    </w:p>
    <w:p w14:paraId="1D3522A4" w14:textId="0D982B34" w:rsidR="001064D3" w:rsidRDefault="001064D3" w:rsidP="001064D3">
      <w:pPr>
        <w:spacing w:before="95" w:line="475" w:lineRule="auto"/>
        <w:ind w:right="4763"/>
      </w:pPr>
      <w:r w:rsidRPr="001064D3">
        <w:rPr>
          <w:b/>
          <w:sz w:val="24"/>
          <w:szCs w:val="24"/>
        </w:rPr>
        <w:t>Tags:</w:t>
      </w:r>
      <w:r>
        <w:rPr>
          <w:b/>
          <w:spacing w:val="1"/>
        </w:rPr>
        <w:t xml:space="preserve"> </w:t>
      </w:r>
      <w:r>
        <w:t>Array, Math, String, Backtracking</w:t>
      </w:r>
    </w:p>
    <w:p w14:paraId="21BE2CBB" w14:textId="3A53FB07" w:rsidR="001064D3" w:rsidRPr="001064D3" w:rsidRDefault="001064D3" w:rsidP="001064D3">
      <w:pPr>
        <w:spacing w:before="95" w:line="475" w:lineRule="auto"/>
        <w:ind w:right="4763"/>
        <w:rPr>
          <w:b/>
          <w:bCs/>
          <w:sz w:val="24"/>
          <w:szCs w:val="24"/>
        </w:rPr>
      </w:pPr>
      <w:r w:rsidRPr="001064D3">
        <w:rPr>
          <w:b/>
          <w:bCs/>
          <w:sz w:val="24"/>
          <w:szCs w:val="24"/>
        </w:rPr>
        <w:t>Company</w:t>
      </w:r>
      <w:r>
        <w:rPr>
          <w:b/>
          <w:bCs/>
          <w:sz w:val="24"/>
          <w:szCs w:val="24"/>
        </w:rPr>
        <w:t xml:space="preserve">: </w:t>
      </w:r>
      <w:r w:rsidRPr="001064D3">
        <w:t>Atlassian</w:t>
      </w:r>
    </w:p>
    <w:p w14:paraId="0E0F7F05" w14:textId="07B31A9B" w:rsidR="001064D3" w:rsidRDefault="001064D3" w:rsidP="001064D3">
      <w:pPr>
        <w:spacing w:before="95" w:line="475" w:lineRule="auto"/>
        <w:ind w:right="4763"/>
      </w:pPr>
      <w:r>
        <w:rPr>
          <w:b/>
        </w:rPr>
        <w:t>Level:</w:t>
      </w:r>
      <w:r>
        <w:rPr>
          <w:b/>
          <w:spacing w:val="-1"/>
        </w:rPr>
        <w:t xml:space="preserve"> </w:t>
      </w:r>
      <w:r>
        <w:t>Hard</w:t>
      </w:r>
    </w:p>
    <w:p w14:paraId="03889A1E" w14:textId="77777777" w:rsidR="001064D3" w:rsidRDefault="001064D3" w:rsidP="001064D3">
      <w:pPr>
        <w:spacing w:line="250" w:lineRule="exact"/>
      </w:pPr>
      <w:r>
        <w:rPr>
          <w:b/>
        </w:rPr>
        <w:t>Language:</w:t>
      </w:r>
      <w:r>
        <w:rPr>
          <w:b/>
          <w:spacing w:val="-3"/>
        </w:rPr>
        <w:t xml:space="preserve"> </w:t>
      </w:r>
      <w:r>
        <w:t>C++</w:t>
      </w:r>
    </w:p>
    <w:p w14:paraId="2A8D2653" w14:textId="77777777" w:rsidR="001064D3" w:rsidRDefault="001064D3" w:rsidP="001064D3">
      <w:pPr>
        <w:pStyle w:val="BodyText"/>
        <w:spacing w:before="4"/>
        <w:ind w:left="0"/>
      </w:pPr>
    </w:p>
    <w:p w14:paraId="71127926" w14:textId="77777777" w:rsidR="001064D3" w:rsidRPr="001064D3" w:rsidRDefault="001064D3" w:rsidP="001064D3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1064D3">
        <w:rPr>
          <w:rFonts w:ascii="Arial" w:hAnsi="Arial" w:cs="Arial"/>
          <w:b/>
        </w:rPr>
        <w:t>Problem</w:t>
      </w:r>
      <w:r w:rsidRPr="001064D3">
        <w:rPr>
          <w:rFonts w:ascii="Arial" w:hAnsi="Arial" w:cs="Arial"/>
          <w:b/>
          <w:spacing w:val="-2"/>
        </w:rPr>
        <w:t xml:space="preserve"> </w:t>
      </w:r>
      <w:r w:rsidRPr="001064D3">
        <w:rPr>
          <w:rFonts w:ascii="Arial" w:hAnsi="Arial" w:cs="Arial"/>
          <w:b/>
        </w:rPr>
        <w:t>Statement:</w:t>
      </w:r>
      <w:r w:rsidRPr="001064D3">
        <w:rPr>
          <w:rFonts w:ascii="Arial" w:hAnsi="Arial" w:cs="Arial"/>
          <w:b/>
          <w:spacing w:val="-2"/>
        </w:rPr>
        <w:t xml:space="preserve"> </w:t>
      </w:r>
      <w:r w:rsidRPr="001064D3">
        <w:rPr>
          <w:rFonts w:ascii="Arial" w:hAnsi="Arial" w:cs="Arial"/>
          <w:color w:val="000000" w:themeColor="text1"/>
          <w:sz w:val="22"/>
          <w:szCs w:val="22"/>
        </w:rPr>
        <w:t>Given an equation, represented by </w:t>
      </w:r>
      <w:r w:rsidRPr="001064D3">
        <w:rPr>
          <w:rFonts w:ascii="Arial" w:hAnsi="Arial" w:cs="Arial"/>
          <w:color w:val="000000" w:themeColor="text1"/>
          <w:sz w:val="22"/>
          <w:szCs w:val="22"/>
          <w:shd w:val="clear" w:color="auto" w:fill="F7F9FA"/>
        </w:rPr>
        <w:t>words</w:t>
      </w:r>
      <w:r w:rsidRPr="001064D3">
        <w:rPr>
          <w:rFonts w:ascii="Arial" w:hAnsi="Arial" w:cs="Arial"/>
          <w:color w:val="000000" w:themeColor="text1"/>
          <w:sz w:val="22"/>
          <w:szCs w:val="22"/>
        </w:rPr>
        <w:t> on the left side and the </w:t>
      </w:r>
      <w:r w:rsidRPr="001064D3">
        <w:rPr>
          <w:rFonts w:ascii="Arial" w:hAnsi="Arial" w:cs="Arial"/>
          <w:color w:val="000000" w:themeColor="text1"/>
          <w:sz w:val="22"/>
          <w:szCs w:val="22"/>
          <w:shd w:val="clear" w:color="auto" w:fill="F7F9FA"/>
        </w:rPr>
        <w:t>result</w:t>
      </w:r>
      <w:r w:rsidRPr="001064D3">
        <w:rPr>
          <w:rFonts w:ascii="Arial" w:hAnsi="Arial" w:cs="Arial"/>
          <w:color w:val="000000" w:themeColor="text1"/>
          <w:sz w:val="22"/>
          <w:szCs w:val="22"/>
        </w:rPr>
        <w:t> on the right side.</w:t>
      </w:r>
    </w:p>
    <w:p w14:paraId="6CBE9865" w14:textId="77777777" w:rsidR="001064D3" w:rsidRPr="001064D3" w:rsidRDefault="001064D3" w:rsidP="001064D3">
      <w:pPr>
        <w:widowControl/>
        <w:shd w:val="clear" w:color="auto" w:fill="FFFFFF"/>
        <w:autoSpaceDE/>
        <w:autoSpaceDN/>
        <w:spacing w:after="240"/>
        <w:rPr>
          <w:rFonts w:eastAsia="Times New Roman"/>
          <w:color w:val="000000" w:themeColor="text1"/>
          <w:lang w:val="en-IN" w:eastAsia="en-IN" w:bidi="hi-IN"/>
        </w:rPr>
      </w:pPr>
      <w:r w:rsidRPr="001064D3">
        <w:rPr>
          <w:rFonts w:eastAsia="Times New Roman"/>
          <w:color w:val="000000" w:themeColor="text1"/>
          <w:lang w:val="en-IN" w:eastAsia="en-IN" w:bidi="hi-IN"/>
        </w:rPr>
        <w:t>You need to check if the equation is solvable under the following rules:</w:t>
      </w:r>
    </w:p>
    <w:p w14:paraId="66E9429D" w14:textId="77777777" w:rsidR="001064D3" w:rsidRPr="001064D3" w:rsidRDefault="001064D3" w:rsidP="001064D3">
      <w:pPr>
        <w:widowControl/>
        <w:numPr>
          <w:ilvl w:val="0"/>
          <w:numId w:val="1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1064D3">
        <w:rPr>
          <w:rFonts w:eastAsia="Times New Roman"/>
          <w:color w:val="000000" w:themeColor="text1"/>
          <w:lang w:val="en-IN" w:eastAsia="en-IN" w:bidi="hi-IN"/>
        </w:rPr>
        <w:t>Each character is decoded as one digit (0 - 9).</w:t>
      </w:r>
    </w:p>
    <w:p w14:paraId="1DAD7ED8" w14:textId="77777777" w:rsidR="001064D3" w:rsidRPr="001064D3" w:rsidRDefault="001064D3" w:rsidP="001064D3">
      <w:pPr>
        <w:widowControl/>
        <w:numPr>
          <w:ilvl w:val="0"/>
          <w:numId w:val="1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1064D3">
        <w:rPr>
          <w:rFonts w:eastAsia="Times New Roman"/>
          <w:color w:val="000000" w:themeColor="text1"/>
          <w:lang w:val="en-IN" w:eastAsia="en-IN" w:bidi="hi-IN"/>
        </w:rPr>
        <w:t>Every pair of different characters must map to different digits.</w:t>
      </w:r>
    </w:p>
    <w:p w14:paraId="23E7D6F9" w14:textId="77777777" w:rsidR="001064D3" w:rsidRPr="001064D3" w:rsidRDefault="001064D3" w:rsidP="001064D3">
      <w:pPr>
        <w:widowControl/>
        <w:numPr>
          <w:ilvl w:val="0"/>
          <w:numId w:val="1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1064D3">
        <w:rPr>
          <w:rFonts w:eastAsia="Times New Roman"/>
          <w:color w:val="000000" w:themeColor="text1"/>
          <w:lang w:val="en-IN" w:eastAsia="en-IN" w:bidi="hi-IN"/>
        </w:rPr>
        <w:t>Each </w:t>
      </w:r>
      <w:proofErr w:type="gramStart"/>
      <w:r w:rsidRPr="001064D3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words</w:t>
      </w:r>
      <w:proofErr w:type="gramEnd"/>
      <w:r w:rsidRPr="001064D3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[</w:t>
      </w:r>
      <w:proofErr w:type="spellStart"/>
      <w:r w:rsidRPr="001064D3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i</w:t>
      </w:r>
      <w:proofErr w:type="spellEnd"/>
      <w:r w:rsidRPr="001064D3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]</w:t>
      </w:r>
      <w:r w:rsidRPr="001064D3">
        <w:rPr>
          <w:rFonts w:eastAsia="Times New Roman"/>
          <w:color w:val="000000" w:themeColor="text1"/>
          <w:lang w:val="en-IN" w:eastAsia="en-IN" w:bidi="hi-IN"/>
        </w:rPr>
        <w:t> and </w:t>
      </w:r>
      <w:r w:rsidRPr="001064D3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result</w:t>
      </w:r>
      <w:r w:rsidRPr="001064D3">
        <w:rPr>
          <w:rFonts w:eastAsia="Times New Roman"/>
          <w:color w:val="000000" w:themeColor="text1"/>
          <w:lang w:val="en-IN" w:eastAsia="en-IN" w:bidi="hi-IN"/>
        </w:rPr>
        <w:t> are decoded as one number </w:t>
      </w:r>
      <w:r w:rsidRPr="001064D3">
        <w:rPr>
          <w:rFonts w:eastAsia="Times New Roman"/>
          <w:b/>
          <w:bCs/>
          <w:color w:val="000000" w:themeColor="text1"/>
          <w:lang w:val="en-IN" w:eastAsia="en-IN" w:bidi="hi-IN"/>
        </w:rPr>
        <w:t>without</w:t>
      </w:r>
      <w:r w:rsidRPr="001064D3">
        <w:rPr>
          <w:rFonts w:eastAsia="Times New Roman"/>
          <w:color w:val="000000" w:themeColor="text1"/>
          <w:lang w:val="en-IN" w:eastAsia="en-IN" w:bidi="hi-IN"/>
        </w:rPr>
        <w:t> leading zeros.</w:t>
      </w:r>
    </w:p>
    <w:p w14:paraId="102ED245" w14:textId="77777777" w:rsidR="001064D3" w:rsidRPr="001064D3" w:rsidRDefault="001064D3" w:rsidP="001064D3">
      <w:pPr>
        <w:widowControl/>
        <w:numPr>
          <w:ilvl w:val="0"/>
          <w:numId w:val="1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1064D3">
        <w:rPr>
          <w:rFonts w:eastAsia="Times New Roman"/>
          <w:color w:val="000000" w:themeColor="text1"/>
          <w:lang w:val="en-IN" w:eastAsia="en-IN" w:bidi="hi-IN"/>
        </w:rPr>
        <w:t>Sum of numbers on the left side (</w:t>
      </w:r>
      <w:r w:rsidRPr="001064D3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words</w:t>
      </w:r>
      <w:r w:rsidRPr="001064D3">
        <w:rPr>
          <w:rFonts w:eastAsia="Times New Roman"/>
          <w:color w:val="000000" w:themeColor="text1"/>
          <w:lang w:val="en-IN" w:eastAsia="en-IN" w:bidi="hi-IN"/>
        </w:rPr>
        <w:t>) will equal to the number on the right side (</w:t>
      </w:r>
      <w:r w:rsidRPr="001064D3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result</w:t>
      </w:r>
      <w:r w:rsidRPr="001064D3">
        <w:rPr>
          <w:rFonts w:eastAsia="Times New Roman"/>
          <w:color w:val="000000" w:themeColor="text1"/>
          <w:lang w:val="en-IN" w:eastAsia="en-IN" w:bidi="hi-IN"/>
        </w:rPr>
        <w:t>).</w:t>
      </w:r>
    </w:p>
    <w:p w14:paraId="2D6FEA8D" w14:textId="0F657F72" w:rsidR="00FF38EA" w:rsidRPr="00FF38EA" w:rsidRDefault="001064D3" w:rsidP="00FF38EA">
      <w:pPr>
        <w:pStyle w:val="BodyText"/>
        <w:spacing w:before="1" w:line="228" w:lineRule="auto"/>
        <w:ind w:right="325"/>
        <w:rPr>
          <w:b/>
          <w:bCs/>
          <w:sz w:val="24"/>
          <w:szCs w:val="24"/>
        </w:rPr>
      </w:pPr>
      <w:r w:rsidRPr="001064D3">
        <w:rPr>
          <w:b/>
          <w:bCs/>
          <w:sz w:val="24"/>
          <w:szCs w:val="24"/>
        </w:rPr>
        <w:t>Input</w:t>
      </w:r>
      <w:r w:rsidRPr="001064D3">
        <w:rPr>
          <w:b/>
          <w:bCs/>
          <w:spacing w:val="-2"/>
          <w:sz w:val="24"/>
          <w:szCs w:val="24"/>
        </w:rPr>
        <w:t xml:space="preserve"> </w:t>
      </w:r>
      <w:r w:rsidRPr="001064D3">
        <w:rPr>
          <w:b/>
          <w:bCs/>
          <w:sz w:val="24"/>
          <w:szCs w:val="24"/>
        </w:rPr>
        <w:t>Format:</w:t>
      </w:r>
    </w:p>
    <w:p w14:paraId="1ACBF654" w14:textId="506FB437" w:rsidR="00FF38EA" w:rsidRPr="00060CD0" w:rsidRDefault="001064D3" w:rsidP="00060CD0">
      <w:pPr>
        <w:pStyle w:val="BodyText"/>
        <w:spacing w:line="247" w:lineRule="exact"/>
        <w:rPr>
          <w:spacing w:val="4"/>
        </w:rPr>
      </w:pPr>
      <w:r>
        <w:t>The</w:t>
      </w:r>
      <w:r>
        <w:rPr>
          <w:spacing w:val="4"/>
        </w:rPr>
        <w:t xml:space="preserve"> </w:t>
      </w:r>
      <w:r>
        <w:t>first</w:t>
      </w:r>
      <w:r>
        <w:rPr>
          <w:spacing w:val="5"/>
        </w:rPr>
        <w:t xml:space="preserve"> </w:t>
      </w:r>
      <w:r>
        <w:t>line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each</w:t>
      </w:r>
      <w:r>
        <w:rPr>
          <w:spacing w:val="5"/>
        </w:rPr>
        <w:t xml:space="preserve"> </w:t>
      </w:r>
      <w:r>
        <w:t>input</w:t>
      </w:r>
      <w:r>
        <w:rPr>
          <w:spacing w:val="5"/>
        </w:rPr>
        <w:t xml:space="preserve"> </w:t>
      </w:r>
      <w:r>
        <w:t>contains</w:t>
      </w:r>
      <w:r>
        <w:rPr>
          <w:spacing w:val="4"/>
        </w:rPr>
        <w:t xml:space="preserve"> </w:t>
      </w:r>
      <w:r w:rsidR="00DD23AA">
        <w:rPr>
          <w:spacing w:val="4"/>
        </w:rPr>
        <w:t>integer n (size of list)</w:t>
      </w:r>
    </w:p>
    <w:p w14:paraId="3E71339D" w14:textId="77777777" w:rsidR="00060CD0" w:rsidRDefault="00FF38EA" w:rsidP="001064D3">
      <w:pPr>
        <w:pStyle w:val="BodyText"/>
        <w:spacing w:line="247" w:lineRule="exact"/>
      </w:pPr>
      <w:r>
        <w:t>Second line contain</w:t>
      </w:r>
      <w:r w:rsidR="00060CD0">
        <w:t xml:space="preserve"> n different strings</w:t>
      </w:r>
    </w:p>
    <w:p w14:paraId="0F8780AC" w14:textId="62DC25AD" w:rsidR="001064D3" w:rsidRDefault="00060CD0" w:rsidP="001064D3">
      <w:pPr>
        <w:pStyle w:val="BodyText"/>
        <w:spacing w:line="247" w:lineRule="exact"/>
      </w:pPr>
      <w:r>
        <w:t>Third line contain result string</w:t>
      </w:r>
      <w:r w:rsidR="00FF38EA">
        <w:t xml:space="preserve"> </w:t>
      </w:r>
    </w:p>
    <w:p w14:paraId="7F06DBE2" w14:textId="68DB09EA" w:rsidR="00DD23AA" w:rsidRDefault="00FF38EA" w:rsidP="00FF38EA">
      <w:pPr>
        <w:widowControl/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40" w:after="24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="00DD23A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2</w:t>
      </w:r>
      <w:r w:rsidRPr="00FF38E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</w:p>
    <w:p w14:paraId="31AC0C07" w14:textId="4EFADB5E" w:rsidR="00DD23AA" w:rsidRDefault="00060CD0" w:rsidP="00FF38EA">
      <w:pPr>
        <w:widowControl/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40" w:after="24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="00FF38EA" w:rsidRPr="00FF38E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SEND</w:t>
      </w:r>
      <w:r w:rsidR="00DD23A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r w:rsidR="00FF38EA" w:rsidRPr="00FF38E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MORE</w:t>
      </w:r>
    </w:p>
    <w:p w14:paraId="25780EC5" w14:textId="69A2B035" w:rsidR="00FF38EA" w:rsidRDefault="00FF38EA" w:rsidP="00FF38EA">
      <w:pPr>
        <w:widowControl/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40" w:after="24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FF38E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MONEY</w:t>
      </w:r>
    </w:p>
    <w:p w14:paraId="5C5FED72" w14:textId="77777777" w:rsidR="001064D3" w:rsidRDefault="001064D3" w:rsidP="001064D3">
      <w:pPr>
        <w:pStyle w:val="BodyText"/>
        <w:spacing w:before="4"/>
        <w:ind w:left="0"/>
        <w:rPr>
          <w:sz w:val="21"/>
        </w:rPr>
      </w:pPr>
    </w:p>
    <w:p w14:paraId="672519A2" w14:textId="77777777" w:rsidR="001064D3" w:rsidRDefault="001064D3" w:rsidP="001064D3">
      <w:pPr>
        <w:pStyle w:val="Heading1"/>
        <w:spacing w:before="1"/>
      </w:pPr>
      <w:r>
        <w:t>Output</w:t>
      </w:r>
      <w:r>
        <w:rPr>
          <w:spacing w:val="-2"/>
        </w:rPr>
        <w:t xml:space="preserve"> </w:t>
      </w:r>
      <w:r>
        <w:t>Format:</w:t>
      </w:r>
    </w:p>
    <w:p w14:paraId="15555949" w14:textId="09C0ABD6" w:rsidR="001064D3" w:rsidRDefault="00FF38EA" w:rsidP="001064D3">
      <w:pPr>
        <w:pStyle w:val="BodyText"/>
        <w:spacing w:line="247" w:lineRule="exact"/>
      </w:pPr>
      <w:r>
        <w:t>A Boolean value “true” or “false”</w:t>
      </w:r>
    </w:p>
    <w:p w14:paraId="064EFB8C" w14:textId="77777777" w:rsidR="001064D3" w:rsidRDefault="001064D3" w:rsidP="001064D3">
      <w:pPr>
        <w:pStyle w:val="BodyText"/>
        <w:spacing w:before="4"/>
        <w:ind w:left="0"/>
        <w:rPr>
          <w:sz w:val="21"/>
        </w:rPr>
      </w:pPr>
    </w:p>
    <w:p w14:paraId="1F14DBEA" w14:textId="77777777" w:rsidR="001064D3" w:rsidRDefault="001064D3" w:rsidP="001064D3">
      <w:pPr>
        <w:pStyle w:val="Heading1"/>
      </w:pPr>
      <w:r>
        <w:t>Constraints:</w:t>
      </w:r>
    </w:p>
    <w:p w14:paraId="7DA9156D" w14:textId="77777777" w:rsidR="00FF38EA" w:rsidRPr="00FF38EA" w:rsidRDefault="00FF38EA" w:rsidP="00FF38EA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 xml:space="preserve">2 &lt;= </w:t>
      </w:r>
      <w:proofErr w:type="spellStart"/>
      <w:proofErr w:type="gramStart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words.length</w:t>
      </w:r>
      <w:proofErr w:type="spellEnd"/>
      <w:proofErr w:type="gramEnd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 xml:space="preserve"> &lt;= 5</w:t>
      </w:r>
    </w:p>
    <w:p w14:paraId="5AA7E03F" w14:textId="77777777" w:rsidR="00FF38EA" w:rsidRPr="00FF38EA" w:rsidRDefault="00FF38EA" w:rsidP="00FF38EA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1 &lt;= words[</w:t>
      </w:r>
      <w:proofErr w:type="spellStart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i</w:t>
      </w:r>
      <w:proofErr w:type="spellEnd"/>
      <w:proofErr w:type="gramStart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].length</w:t>
      </w:r>
      <w:proofErr w:type="gramEnd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 xml:space="preserve">, </w:t>
      </w:r>
      <w:proofErr w:type="spellStart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result.length</w:t>
      </w:r>
      <w:proofErr w:type="spellEnd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 xml:space="preserve"> &lt;= 7</w:t>
      </w:r>
    </w:p>
    <w:p w14:paraId="7552AF38" w14:textId="77777777" w:rsidR="00FF38EA" w:rsidRPr="00FF38EA" w:rsidRDefault="00FF38EA" w:rsidP="00FF38EA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words[</w:t>
      </w:r>
      <w:proofErr w:type="spellStart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i</w:t>
      </w:r>
      <w:proofErr w:type="spellEnd"/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], result</w:t>
      </w:r>
      <w:r w:rsidRPr="00FF38EA">
        <w:rPr>
          <w:rFonts w:eastAsia="Times New Roman"/>
          <w:color w:val="000000" w:themeColor="text1"/>
          <w:lang w:val="en-IN" w:eastAsia="en-IN" w:bidi="hi-IN"/>
        </w:rPr>
        <w:t> contain only uppercase English letters.</w:t>
      </w:r>
    </w:p>
    <w:p w14:paraId="0018EB7D" w14:textId="77777777" w:rsidR="00FF38EA" w:rsidRPr="00FF38EA" w:rsidRDefault="00FF38EA" w:rsidP="00FF38EA">
      <w:pPr>
        <w:widowControl/>
        <w:numPr>
          <w:ilvl w:val="0"/>
          <w:numId w:val="2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FF38EA">
        <w:rPr>
          <w:rFonts w:eastAsia="Times New Roman"/>
          <w:color w:val="000000" w:themeColor="text1"/>
          <w:lang w:val="en-IN" w:eastAsia="en-IN" w:bidi="hi-IN"/>
        </w:rPr>
        <w:t>The number of different characters used in the expression is at most </w:t>
      </w:r>
      <w:r w:rsidRPr="00FF38EA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10</w:t>
      </w:r>
      <w:r w:rsidRPr="00FF38EA">
        <w:rPr>
          <w:rFonts w:eastAsia="Times New Roman"/>
          <w:color w:val="000000" w:themeColor="text1"/>
          <w:lang w:val="en-IN" w:eastAsia="en-IN" w:bidi="hi-IN"/>
        </w:rPr>
        <w:t>.</w:t>
      </w:r>
    </w:p>
    <w:p w14:paraId="468EF779" w14:textId="77777777" w:rsidR="001064D3" w:rsidRPr="00FF38EA" w:rsidRDefault="001064D3" w:rsidP="001064D3">
      <w:pPr>
        <w:pStyle w:val="BodyText"/>
        <w:spacing w:before="4"/>
        <w:ind w:left="0"/>
        <w:rPr>
          <w:color w:val="000000" w:themeColor="text1"/>
        </w:rPr>
      </w:pPr>
    </w:p>
    <w:p w14:paraId="75B8CA93" w14:textId="77777777" w:rsidR="001064D3" w:rsidRDefault="001064D3" w:rsidP="001064D3">
      <w:pPr>
        <w:pStyle w:val="Heading1"/>
        <w:spacing w:before="1" w:line="240" w:lineRule="auto"/>
      </w:pPr>
      <w:r>
        <w:t>Example:</w:t>
      </w:r>
    </w:p>
    <w:p w14:paraId="4D405FA4" w14:textId="77777777" w:rsidR="001064D3" w:rsidRDefault="001064D3" w:rsidP="001064D3">
      <w:pPr>
        <w:pStyle w:val="BodyText"/>
        <w:spacing w:before="6"/>
        <w:ind w:left="0"/>
        <w:rPr>
          <w:b/>
          <w:sz w:val="21"/>
        </w:rPr>
      </w:pPr>
    </w:p>
    <w:p w14:paraId="3ECF4CDC" w14:textId="030EBB95" w:rsidR="00FF38EA" w:rsidRPr="00FF38EA" w:rsidRDefault="00FF38EA" w:rsidP="00FF38EA">
      <w:pPr>
        <w:widowControl/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240"/>
        <w:rPr>
          <w:rFonts w:eastAsia="Times New Roman"/>
          <w:color w:val="263238"/>
          <w:lang w:val="en-IN" w:eastAsia="en-IN" w:bidi="hi-IN"/>
        </w:rPr>
      </w:pPr>
      <w:r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 xml:space="preserve"> </w:t>
      </w:r>
      <w:r w:rsidRPr="00FF38EA">
        <w:rPr>
          <w:rFonts w:eastAsia="Times New Roman"/>
          <w:b/>
          <w:bCs/>
          <w:color w:val="263238"/>
          <w:lang w:val="en-IN" w:eastAsia="en-IN" w:bidi="hi-IN"/>
        </w:rPr>
        <w:t>Input:</w:t>
      </w:r>
      <w:r w:rsidRPr="00FF38EA">
        <w:rPr>
          <w:rFonts w:eastAsia="Times New Roman"/>
          <w:color w:val="263238"/>
          <w:lang w:val="en-IN" w:eastAsia="en-IN" w:bidi="hi-IN"/>
        </w:rPr>
        <w:t xml:space="preserve"> words = ["SEND","MORE"], result = "MONEY"</w:t>
      </w:r>
    </w:p>
    <w:p w14:paraId="31C45749" w14:textId="4F2E18F4" w:rsidR="00FF38EA" w:rsidRPr="00FF38EA" w:rsidRDefault="00FF38EA" w:rsidP="00FF38EA">
      <w:pPr>
        <w:widowControl/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240"/>
        <w:rPr>
          <w:rFonts w:eastAsia="Times New Roman"/>
          <w:color w:val="263238"/>
          <w:lang w:val="en-IN" w:eastAsia="en-IN" w:bidi="hi-IN"/>
        </w:rPr>
      </w:pPr>
      <w:r w:rsidRPr="00FF38EA">
        <w:rPr>
          <w:rFonts w:eastAsia="Times New Roman"/>
          <w:b/>
          <w:bCs/>
          <w:color w:val="263238"/>
          <w:lang w:val="en-IN" w:eastAsia="en-IN" w:bidi="hi-IN"/>
        </w:rPr>
        <w:t xml:space="preserve"> Output:</w:t>
      </w:r>
      <w:r w:rsidRPr="00FF38EA">
        <w:rPr>
          <w:rFonts w:eastAsia="Times New Roman"/>
          <w:color w:val="263238"/>
          <w:lang w:val="en-IN" w:eastAsia="en-IN" w:bidi="hi-IN"/>
        </w:rPr>
        <w:t xml:space="preserve"> true</w:t>
      </w:r>
    </w:p>
    <w:p w14:paraId="531F29AF" w14:textId="1FBD591D" w:rsidR="00FF38EA" w:rsidRPr="00FF38EA" w:rsidRDefault="00FF38EA" w:rsidP="00FF38EA">
      <w:pPr>
        <w:widowControl/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240"/>
        <w:rPr>
          <w:rFonts w:eastAsia="Times New Roman"/>
          <w:color w:val="263238"/>
          <w:lang w:val="en-IN" w:eastAsia="en-IN" w:bidi="hi-IN"/>
        </w:rPr>
      </w:pPr>
      <w:r>
        <w:rPr>
          <w:rFonts w:eastAsia="Times New Roman"/>
          <w:b/>
          <w:bCs/>
          <w:color w:val="263238"/>
          <w:lang w:val="en-IN" w:eastAsia="en-IN" w:bidi="hi-IN"/>
        </w:rPr>
        <w:t xml:space="preserve"> </w:t>
      </w:r>
      <w:r w:rsidRPr="00FF38EA">
        <w:rPr>
          <w:rFonts w:eastAsia="Times New Roman"/>
          <w:b/>
          <w:bCs/>
          <w:color w:val="263238"/>
          <w:lang w:val="en-IN" w:eastAsia="en-IN" w:bidi="hi-IN"/>
        </w:rPr>
        <w:t>Explanation:</w:t>
      </w:r>
      <w:r w:rsidRPr="00FF38EA">
        <w:rPr>
          <w:rFonts w:eastAsia="Times New Roman"/>
          <w:color w:val="263238"/>
          <w:lang w:val="en-IN" w:eastAsia="en-IN" w:bidi="hi-IN"/>
        </w:rPr>
        <w:t xml:space="preserve"> Map 'S'-&gt; 9, 'E'-&gt;5, 'N'-&gt;6, 'D'-&gt;7, 'M'-&gt;1, 'O'-&gt;0, 'R'-&gt;8, 'Y'-&gt;'2'</w:t>
      </w:r>
    </w:p>
    <w:p w14:paraId="6D8EF0EB" w14:textId="40B0E429" w:rsidR="00FF38EA" w:rsidRPr="00FF38EA" w:rsidRDefault="00FF38EA" w:rsidP="00FF38EA">
      <w:pPr>
        <w:widowControl/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240"/>
        <w:rPr>
          <w:rFonts w:eastAsia="Times New Roman"/>
          <w:color w:val="263238"/>
          <w:lang w:val="en-IN" w:eastAsia="en-IN" w:bidi="hi-IN"/>
        </w:rPr>
      </w:pPr>
      <w:r>
        <w:rPr>
          <w:rFonts w:eastAsia="Times New Roman"/>
          <w:color w:val="263238"/>
          <w:lang w:val="en-IN" w:eastAsia="en-IN" w:bidi="hi-IN"/>
        </w:rPr>
        <w:t xml:space="preserve"> </w:t>
      </w:r>
      <w:r w:rsidRPr="00FF38EA">
        <w:rPr>
          <w:rFonts w:eastAsia="Times New Roman"/>
          <w:color w:val="263238"/>
          <w:lang w:val="en-IN" w:eastAsia="en-IN" w:bidi="hi-IN"/>
        </w:rPr>
        <w:t>Such that: "SEND" + "MORE" = "MONEY</w:t>
      </w:r>
      <w:proofErr w:type="gramStart"/>
      <w:r w:rsidRPr="00FF38EA">
        <w:rPr>
          <w:rFonts w:eastAsia="Times New Roman"/>
          <w:color w:val="263238"/>
          <w:lang w:val="en-IN" w:eastAsia="en-IN" w:bidi="hi-IN"/>
        </w:rPr>
        <w:t>",  9567</w:t>
      </w:r>
      <w:proofErr w:type="gramEnd"/>
      <w:r w:rsidRPr="00FF38EA">
        <w:rPr>
          <w:rFonts w:eastAsia="Times New Roman"/>
          <w:color w:val="263238"/>
          <w:lang w:val="en-IN" w:eastAsia="en-IN" w:bidi="hi-IN"/>
        </w:rPr>
        <w:t xml:space="preserve"> + 1085 = 10652</w:t>
      </w:r>
    </w:p>
    <w:p w14:paraId="420679AF" w14:textId="49D844E6" w:rsidR="001064D3" w:rsidRDefault="001064D3" w:rsidP="001064D3">
      <w:pPr>
        <w:pStyle w:val="BodyText"/>
        <w:ind w:left="0"/>
        <w:rPr>
          <w:sz w:val="26"/>
        </w:rPr>
      </w:pPr>
    </w:p>
    <w:p w14:paraId="08D809E5" w14:textId="63003D9A" w:rsidR="00FF38EA" w:rsidRDefault="00FF38EA" w:rsidP="001064D3">
      <w:pPr>
        <w:pStyle w:val="BodyText"/>
        <w:ind w:left="0"/>
        <w:rPr>
          <w:sz w:val="26"/>
        </w:rPr>
      </w:pPr>
    </w:p>
    <w:p w14:paraId="1B482B9E" w14:textId="3ABE0ABD" w:rsidR="00FF38EA" w:rsidRDefault="00FF38EA" w:rsidP="001064D3">
      <w:pPr>
        <w:pStyle w:val="BodyText"/>
        <w:ind w:left="0"/>
        <w:rPr>
          <w:sz w:val="26"/>
        </w:rPr>
      </w:pPr>
    </w:p>
    <w:p w14:paraId="27AED34C" w14:textId="78ECCDE4" w:rsidR="00FF38EA" w:rsidRDefault="00FF38EA" w:rsidP="001064D3">
      <w:pPr>
        <w:pStyle w:val="BodyText"/>
        <w:ind w:left="0"/>
        <w:rPr>
          <w:sz w:val="26"/>
        </w:rPr>
      </w:pPr>
    </w:p>
    <w:p w14:paraId="453F6AA7" w14:textId="77777777" w:rsidR="00FF38EA" w:rsidRDefault="00FF38EA" w:rsidP="001064D3">
      <w:pPr>
        <w:pStyle w:val="BodyText"/>
        <w:ind w:left="0"/>
        <w:rPr>
          <w:sz w:val="26"/>
        </w:rPr>
      </w:pPr>
    </w:p>
    <w:p w14:paraId="0D76F9A8" w14:textId="77777777" w:rsidR="001064D3" w:rsidRDefault="001064D3" w:rsidP="001064D3">
      <w:pPr>
        <w:pStyle w:val="Heading1"/>
        <w:spacing w:before="187" w:line="240" w:lineRule="auto"/>
      </w:pPr>
      <w:r>
        <w:lastRenderedPageBreak/>
        <w:t>Solution:</w:t>
      </w:r>
    </w:p>
    <w:p w14:paraId="285455A9" w14:textId="77777777" w:rsidR="001064D3" w:rsidRDefault="001064D3" w:rsidP="001064D3">
      <w:pPr>
        <w:pStyle w:val="BodyText"/>
        <w:spacing w:before="1"/>
        <w:ind w:left="0"/>
        <w:rPr>
          <w:b/>
          <w:sz w:val="24"/>
        </w:rPr>
      </w:pPr>
    </w:p>
    <w:p w14:paraId="4666EDA4" w14:textId="19B2B95C" w:rsidR="001064D3" w:rsidRPr="00F448FE" w:rsidRDefault="001064D3" w:rsidP="001064D3">
      <w:pPr>
        <w:pStyle w:val="BodyText"/>
        <w:spacing w:line="228" w:lineRule="auto"/>
        <w:ind w:right="60"/>
        <w:rPr>
          <w:color w:val="000000" w:themeColor="text1"/>
          <w:shd w:val="clear" w:color="auto" w:fill="FFFFFF"/>
        </w:rPr>
      </w:pPr>
      <w:r>
        <w:rPr>
          <w:b/>
        </w:rPr>
        <w:t xml:space="preserve">Explanation: </w:t>
      </w:r>
      <w:r w:rsidR="00EE0EB6">
        <w:rPr>
          <w:color w:val="000000" w:themeColor="text1"/>
          <w:shd w:val="clear" w:color="auto" w:fill="FFFFFF"/>
        </w:rPr>
        <w:t>W</w:t>
      </w:r>
      <w:r w:rsidR="00FC7F6E" w:rsidRPr="00F448FE">
        <w:rPr>
          <w:color w:val="000000" w:themeColor="text1"/>
          <w:shd w:val="clear" w:color="auto" w:fill="FFFFFF"/>
        </w:rPr>
        <w:t>e can reduce the problem to just working with the (max) ten distinct characters in the words</w:t>
      </w:r>
      <w:r w:rsidR="00F448FE" w:rsidRPr="00F448FE">
        <w:rPr>
          <w:color w:val="000000" w:themeColor="text1"/>
          <w:shd w:val="clear" w:color="auto" w:fill="FFFFFF"/>
        </w:rPr>
        <w:t xml:space="preserve">. Each </w:t>
      </w:r>
      <w:proofErr w:type="gramStart"/>
      <w:r w:rsidR="00F448FE" w:rsidRPr="00F448FE">
        <w:rPr>
          <w:color w:val="000000" w:themeColor="text1"/>
          <w:shd w:val="clear" w:color="auto" w:fill="FFFFFF"/>
        </w:rPr>
        <w:t>characters</w:t>
      </w:r>
      <w:proofErr w:type="gramEnd"/>
      <w:r w:rsidR="00F448FE" w:rsidRPr="00F448FE">
        <w:rPr>
          <w:color w:val="000000" w:themeColor="text1"/>
          <w:shd w:val="clear" w:color="auto" w:fill="FFFFFF"/>
        </w:rPr>
        <w:t xml:space="preserve"> maps to a unique digit, so we try all possible combinations. If the sum of each digit*base for a given combination is zero, we know that we have the answer. we count characters from words as positive and characters from result as negative: we know a combination works if the "contributions" from words and result balance out to 0.</w:t>
      </w:r>
    </w:p>
    <w:p w14:paraId="1F0A0B14" w14:textId="5F57BA95" w:rsidR="00F448FE" w:rsidRPr="00F448FE" w:rsidRDefault="00F448FE" w:rsidP="001064D3">
      <w:pPr>
        <w:pStyle w:val="BodyText"/>
        <w:spacing w:line="228" w:lineRule="auto"/>
        <w:ind w:right="60"/>
        <w:rPr>
          <w:color w:val="000000" w:themeColor="text1"/>
        </w:rPr>
      </w:pPr>
    </w:p>
    <w:p w14:paraId="439DC86F" w14:textId="0844200F" w:rsidR="00F448FE" w:rsidRPr="00F448FE" w:rsidRDefault="00F448FE" w:rsidP="001064D3">
      <w:pPr>
        <w:pStyle w:val="BodyText"/>
        <w:spacing w:line="228" w:lineRule="auto"/>
        <w:ind w:right="60"/>
        <w:rPr>
          <w:color w:val="000000" w:themeColor="text1"/>
          <w:shd w:val="clear" w:color="auto" w:fill="FFFFFF"/>
        </w:rPr>
      </w:pPr>
      <w:r w:rsidRPr="00F448FE">
        <w:rPr>
          <w:color w:val="000000" w:themeColor="text1"/>
          <w:shd w:val="clear" w:color="auto" w:fill="FFFFFF"/>
        </w:rPr>
        <w:t> </w:t>
      </w:r>
      <w:r w:rsidR="00EE0EB6">
        <w:rPr>
          <w:color w:val="000000" w:themeColor="text1"/>
          <w:shd w:val="clear" w:color="auto" w:fill="FFFFFF"/>
        </w:rPr>
        <w:t>I</w:t>
      </w:r>
      <w:bookmarkStart w:id="0" w:name="_GoBack"/>
      <w:bookmarkEnd w:id="0"/>
      <w:r w:rsidRPr="00F448FE">
        <w:rPr>
          <w:color w:val="000000" w:themeColor="text1"/>
          <w:shd w:val="clear" w:color="auto" w:fill="FFFFFF"/>
        </w:rPr>
        <w:t>t is a pretty standard depth-first search/backtrack where we try matching each index of the array with a unique digit. Used digits at each stage in DFS are recorded using a bit mask (we set bit n to 1 if digit n is already used). Also, we put all the characters that can't be zero first, so whenever we are considering the digit 0 in the DFS, we can simply check if we are in the right part of the array.</w:t>
      </w:r>
    </w:p>
    <w:p w14:paraId="2519E2B2" w14:textId="6D1A909E" w:rsidR="00F448FE" w:rsidRPr="00F448FE" w:rsidRDefault="00F448FE" w:rsidP="001064D3">
      <w:pPr>
        <w:pStyle w:val="BodyText"/>
        <w:spacing w:line="228" w:lineRule="auto"/>
        <w:ind w:right="60"/>
        <w:rPr>
          <w:color w:val="000000" w:themeColor="text1"/>
        </w:rPr>
      </w:pPr>
    </w:p>
    <w:p w14:paraId="2F2AF8F5" w14:textId="41025FF6" w:rsidR="00F448FE" w:rsidRPr="00F448FE" w:rsidRDefault="00F448FE" w:rsidP="001064D3">
      <w:pPr>
        <w:pStyle w:val="BodyText"/>
        <w:spacing w:line="228" w:lineRule="auto"/>
        <w:ind w:right="60"/>
        <w:rPr>
          <w:color w:val="000000" w:themeColor="text1"/>
        </w:rPr>
      </w:pPr>
      <w:r w:rsidRPr="00F448FE">
        <w:rPr>
          <w:color w:val="000000" w:themeColor="text1"/>
          <w:shd w:val="clear" w:color="auto" w:fill="FFFFFF"/>
        </w:rPr>
        <w:t xml:space="preserve">For each DFS call, we check if the </w:t>
      </w:r>
      <w:proofErr w:type="spellStart"/>
      <w:r w:rsidRPr="00F448FE">
        <w:rPr>
          <w:color w:val="000000" w:themeColor="text1"/>
          <w:shd w:val="clear" w:color="auto" w:fill="FFFFFF"/>
        </w:rPr>
        <w:t>curSum</w:t>
      </w:r>
      <w:proofErr w:type="spellEnd"/>
      <w:r w:rsidRPr="00F448FE">
        <w:rPr>
          <w:color w:val="000000" w:themeColor="text1"/>
          <w:shd w:val="clear" w:color="auto" w:fill="FFFFFF"/>
        </w:rPr>
        <w:t xml:space="preserve"> variable is greater than sums[</w:t>
      </w:r>
      <w:proofErr w:type="spellStart"/>
      <w:r w:rsidRPr="00F448FE">
        <w:rPr>
          <w:color w:val="000000" w:themeColor="text1"/>
          <w:shd w:val="clear" w:color="auto" w:fill="FFFFFF"/>
        </w:rPr>
        <w:t>curIndex</w:t>
      </w:r>
      <w:proofErr w:type="spellEnd"/>
      <w:r w:rsidRPr="00F448FE">
        <w:rPr>
          <w:color w:val="000000" w:themeColor="text1"/>
          <w:shd w:val="clear" w:color="auto" w:fill="FFFFFF"/>
        </w:rPr>
        <w:t xml:space="preserve">]. If so, we can just return false because we are looking to make </w:t>
      </w:r>
      <w:proofErr w:type="spellStart"/>
      <w:r w:rsidRPr="00F448FE">
        <w:rPr>
          <w:color w:val="000000" w:themeColor="text1"/>
          <w:shd w:val="clear" w:color="auto" w:fill="FFFFFF"/>
        </w:rPr>
        <w:t>curSum</w:t>
      </w:r>
      <w:proofErr w:type="spellEnd"/>
      <w:r w:rsidRPr="00F448FE">
        <w:rPr>
          <w:color w:val="000000" w:themeColor="text1"/>
          <w:shd w:val="clear" w:color="auto" w:fill="FFFFFF"/>
        </w:rPr>
        <w:t xml:space="preserve"> = 0, and no matter what happens we can no longer reach 0 with the values left in the array. </w:t>
      </w:r>
    </w:p>
    <w:p w14:paraId="75B77DB9" w14:textId="77777777" w:rsidR="001064D3" w:rsidRDefault="001064D3" w:rsidP="001064D3">
      <w:pPr>
        <w:pStyle w:val="BodyText"/>
        <w:spacing w:before="7"/>
        <w:ind w:left="0"/>
        <w:rPr>
          <w:sz w:val="21"/>
        </w:rPr>
      </w:pPr>
    </w:p>
    <w:p w14:paraId="7D2130B6" w14:textId="1F7B4A85" w:rsidR="00977347" w:rsidRDefault="001064D3" w:rsidP="00C83644">
      <w:pPr>
        <w:pStyle w:val="Heading1"/>
      </w:pPr>
      <w:r>
        <w:t>Code:</w:t>
      </w:r>
    </w:p>
    <w:p w14:paraId="6F418390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3F6120A7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0C2E6B88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6BDFF11B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bool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f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vector&lt;int&gt; &amp;chars, 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zero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int used, 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Sum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 vector&lt;int&gt;&amp; sums) {</w:t>
      </w:r>
    </w:p>
    <w:p w14:paraId="09319B90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 (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size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) </w:t>
      </w:r>
    </w:p>
    <w:p w14:paraId="4F299570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return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Sum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0;</w:t>
      </w:r>
    </w:p>
    <w:p w14:paraId="0956D763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6391A17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else if (abs(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Sum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&gt; sums[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]) </w:t>
      </w:r>
    </w:p>
    <w:p w14:paraId="64EB59E5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false;</w:t>
      </w:r>
    </w:p>
    <w:p w14:paraId="33E48AF9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61B431B2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for (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 10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 {</w:t>
      </w:r>
    </w:p>
    <w:p w14:paraId="58E35F3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f (((used &gt;&gt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&amp; 1) == 1 || (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0 &amp;&amp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zero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) </w:t>
      </w:r>
    </w:p>
    <w:p w14:paraId="25C7B95D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ontinue;</w:t>
      </w:r>
    </w:p>
    <w:p w14:paraId="7A1EE119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 (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f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hars,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zero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1, used | (1 &lt;&lt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,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Sum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hars[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*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sums)) </w:t>
      </w:r>
    </w:p>
    <w:p w14:paraId="0DAE84C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return true;</w:t>
      </w:r>
    </w:p>
    <w:p w14:paraId="7B279F93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A21C4D6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false;</w:t>
      </w:r>
    </w:p>
    <w:p w14:paraId="3C891817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26DF5BB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7F78FCCB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bool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sSolvable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string&gt;&amp; words, string result) {</w:t>
      </w:r>
    </w:p>
    <w:p w14:paraId="5F86ED4F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nordered_map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char, int&gt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Map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64AC963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nordered_map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char, bool&gt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rstChar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E1CC51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for (auto &amp;</w:t>
      </w:r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 :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words) {</w:t>
      </w:r>
    </w:p>
    <w:p w14:paraId="00C0D873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base = 1;</w:t>
      </w:r>
    </w:p>
    <w:p w14:paraId="013C5AE5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for (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.length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- 1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gt;= 0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 {</w:t>
      </w:r>
    </w:p>
    <w:p w14:paraId="0377AFA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Map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word[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] += base;</w:t>
      </w:r>
    </w:p>
    <w:p w14:paraId="21996773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base *= 10;</w:t>
      </w:r>
    </w:p>
    <w:p w14:paraId="15227B92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    </w:t>
      </w:r>
    </w:p>
    <w:p w14:paraId="66EB53C6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 (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.length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&gt; 1) </w:t>
      </w:r>
    </w:p>
    <w:p w14:paraId="6CF9B48F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rstChar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[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] = true;</w:t>
      </w:r>
    </w:p>
    <w:p w14:paraId="4290C5CA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700A954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base = 1;</w:t>
      </w:r>
    </w:p>
    <w:p w14:paraId="7F6CD846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for (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length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- 1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gt;= 0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 {</w:t>
      </w:r>
    </w:p>
    <w:p w14:paraId="0DB1F0B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Map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result[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] -= base;</w:t>
      </w:r>
    </w:p>
    <w:p w14:paraId="7E6B622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base *= 10;</w:t>
      </w:r>
    </w:p>
    <w:p w14:paraId="78A09627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3AD5446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 (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length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&gt; 1) </w:t>
      </w:r>
    </w:p>
    <w:p w14:paraId="6B86CFE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rstChar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[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] = true;</w:t>
      </w:r>
    </w:p>
    <w:p w14:paraId="2DE1CB66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A44C7D2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int&gt; </w:t>
      </w:r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(</w:t>
      </w:r>
      <w:proofErr w:type="spellStart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Map.size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4BB28CDE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nZeroInd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</w:t>
      </w:r>
    </w:p>
    <w:p w14:paraId="1BD308BA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zeroInd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Map.size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- 1;</w:t>
      </w:r>
    </w:p>
    <w:p w14:paraId="0A028684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DEF193F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for (auto &amp;</w:t>
      </w:r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 :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Map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78A84E90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 (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rstChar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.first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)</w:t>
      </w:r>
    </w:p>
    <w:p w14:paraId="6BDAF1DB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hars[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nZeroInd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++] = 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.second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97D4F07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else </w:t>
      </w:r>
    </w:p>
    <w:p w14:paraId="674D8BBE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hars[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zeroInd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-] = 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.second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4F6EDD0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00E0CB8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ort(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begin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,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begin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+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nZeroInd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260AC59D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ort(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begin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+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nZeroInd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e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064BD88D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26BF5BC3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 sums = vector&lt;int</w:t>
      </w:r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(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, 0);</w:t>
      </w:r>
    </w:p>
    <w:p w14:paraId="163006B5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for (int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size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- 1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gt;= 0;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-) </w:t>
      </w:r>
    </w:p>
    <w:p w14:paraId="4B7E107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ums.push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bs(chars[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])*9 +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ums.back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3E498BDA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verse(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ums.begin</w:t>
      </w:r>
      <w:proofErr w:type="spellEnd"/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,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ums.end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26870B01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25BDF2EA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f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hars, </w:t>
      </w:r>
      <w:proofErr w:type="spell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nZeroInds</w:t>
      </w:r>
      <w:proofErr w:type="spell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 0, 0, 0, sums);</w:t>
      </w:r>
    </w:p>
    <w:p w14:paraId="031CD4C7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41B7AA3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D3C765E" w14:textId="77777777" w:rsidR="00977347" w:rsidRPr="00977347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4A1EC7D7" w14:textId="66DA99EC" w:rsidR="00060CD0" w:rsidRPr="00060CD0" w:rsidRDefault="00060CD0" w:rsidP="00060CD0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vector&lt;string&gt; </w:t>
      </w:r>
      <w:proofErr w:type="gram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s(</w:t>
      </w:r>
      <w:proofErr w:type="gramEnd"/>
      <w:r w:rsidR="00EE0EB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5</w:t>
      </w: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19E559BA" w14:textId="77777777" w:rsidR="00060CD0" w:rsidRPr="00060CD0" w:rsidRDefault="00060CD0" w:rsidP="00060CD0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tring result;</w:t>
      </w:r>
    </w:p>
    <w:p w14:paraId="0EAFE726" w14:textId="77777777" w:rsidR="00060CD0" w:rsidRPr="00060CD0" w:rsidRDefault="00060CD0" w:rsidP="00060CD0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;</w:t>
      </w:r>
    </w:p>
    <w:p w14:paraId="0D436796" w14:textId="77777777" w:rsidR="00060CD0" w:rsidRPr="00060CD0" w:rsidRDefault="00060CD0" w:rsidP="00060CD0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6DE9A39B" w14:textId="77777777" w:rsidR="00060CD0" w:rsidRPr="00060CD0" w:rsidRDefault="00060CD0" w:rsidP="00060CD0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i&lt;n; </w:t>
      </w:r>
      <w:proofErr w:type="spell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</w:t>
      </w:r>
    </w:p>
    <w:p w14:paraId="37366167" w14:textId="77777777" w:rsidR="00060CD0" w:rsidRPr="00060CD0" w:rsidRDefault="00060CD0" w:rsidP="00060CD0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words[</w:t>
      </w:r>
      <w:proofErr w:type="spell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3C437C11" w14:textId="77777777" w:rsidR="00060CD0" w:rsidRPr="00060CD0" w:rsidRDefault="00060CD0" w:rsidP="00060CD0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result;</w:t>
      </w:r>
    </w:p>
    <w:p w14:paraId="03FB753E" w14:textId="77777777" w:rsidR="00060CD0" w:rsidRPr="00060CD0" w:rsidRDefault="00060CD0" w:rsidP="00060CD0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proofErr w:type="gramStart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sSolvable</w:t>
      </w:r>
      <w:proofErr w:type="spell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060CD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s, result)&lt;&lt;"\n";</w:t>
      </w:r>
    </w:p>
    <w:p w14:paraId="1CDAC2FD" w14:textId="058F1BD5" w:rsidR="00977347" w:rsidRPr="00FC7F6E" w:rsidRDefault="00977347" w:rsidP="00F448FE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7734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5E2B683C" w14:textId="424AA5EE" w:rsidR="00FC7F6E" w:rsidRPr="00FC7F6E" w:rsidRDefault="00FC7F6E" w:rsidP="00FC7F6E">
      <w:pPr>
        <w:widowControl/>
        <w:autoSpaceDE/>
        <w:autoSpaceDN/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7D4F1C23" w14:textId="77777777" w:rsidR="00FC7F6E" w:rsidRPr="00FC7F6E" w:rsidRDefault="00FC7F6E" w:rsidP="00FC7F6E">
      <w:pPr>
        <w:ind w:left="113"/>
        <w:rPr>
          <w:b/>
          <w:color w:val="000000" w:themeColor="text1"/>
        </w:rPr>
      </w:pPr>
    </w:p>
    <w:p w14:paraId="388BEAD0" w14:textId="77777777" w:rsidR="00FC7F6E" w:rsidRDefault="00FC7F6E" w:rsidP="00FC7F6E">
      <w:pPr>
        <w:ind w:left="113"/>
        <w:rPr>
          <w:b/>
        </w:rPr>
      </w:pPr>
    </w:p>
    <w:p w14:paraId="72FEF9AB" w14:textId="3209835B" w:rsidR="00FC7F6E" w:rsidRDefault="00FC7F6E" w:rsidP="00FC7F6E">
      <w:pPr>
        <w:ind w:left="113"/>
      </w:pPr>
      <w:r>
        <w:rPr>
          <w:b/>
        </w:rPr>
        <w:t>Time</w:t>
      </w:r>
      <w:r>
        <w:rPr>
          <w:b/>
          <w:spacing w:val="-15"/>
        </w:rPr>
        <w:t xml:space="preserve"> </w:t>
      </w:r>
      <w:r>
        <w:rPr>
          <w:b/>
        </w:rPr>
        <w:t>Complexity:</w:t>
      </w:r>
      <w:r>
        <w:rPr>
          <w:b/>
          <w:spacing w:val="-15"/>
        </w:rPr>
        <w:t xml:space="preserve"> </w:t>
      </w:r>
      <w:r>
        <w:t>O(</w:t>
      </w:r>
      <w:r w:rsidR="00060CD0">
        <w:t>10</w:t>
      </w:r>
      <w:r w:rsidR="00060CD0">
        <w:rPr>
          <w:vertAlign w:val="superscript"/>
        </w:rPr>
        <w:t>n</w:t>
      </w:r>
      <w:r>
        <w:t>)</w:t>
      </w:r>
    </w:p>
    <w:p w14:paraId="25864453" w14:textId="78A96033" w:rsidR="002872E2" w:rsidRPr="001064D3" w:rsidRDefault="00FC7F6E" w:rsidP="00EE0EB6">
      <w:pPr>
        <w:pStyle w:val="BodyText"/>
        <w:spacing w:before="17" w:line="228" w:lineRule="auto"/>
        <w:ind w:right="325"/>
      </w:pPr>
      <w:r>
        <w:rPr>
          <w:b/>
        </w:rPr>
        <w:t xml:space="preserve">Space Complexity: </w:t>
      </w:r>
      <w:r>
        <w:t>O(</w:t>
      </w:r>
      <w:r w:rsidR="00060CD0">
        <w:t>N</w:t>
      </w:r>
      <w:r>
        <w:t>)</w:t>
      </w:r>
      <w:r w:rsidR="00EE0EB6" w:rsidRPr="001064D3">
        <w:t xml:space="preserve"> </w:t>
      </w:r>
    </w:p>
    <w:sectPr w:rsidR="002872E2" w:rsidRPr="001064D3">
      <w:pgSz w:w="11910" w:h="16840"/>
      <w:pgMar w:top="102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8B6EF5"/>
    <w:multiLevelType w:val="multilevel"/>
    <w:tmpl w:val="E70A0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0D3801"/>
    <w:multiLevelType w:val="multilevel"/>
    <w:tmpl w:val="9208E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DMzMjI2sTAyNzdT0lEKTi0uzszPAykwqgUAl5Y5CSwAAAA="/>
  </w:docVars>
  <w:rsids>
    <w:rsidRoot w:val="00561E29"/>
    <w:rsid w:val="00060CD0"/>
    <w:rsid w:val="001064D3"/>
    <w:rsid w:val="002872E2"/>
    <w:rsid w:val="00561E29"/>
    <w:rsid w:val="00977347"/>
    <w:rsid w:val="00B13645"/>
    <w:rsid w:val="00C83644"/>
    <w:rsid w:val="00DA2C48"/>
    <w:rsid w:val="00DD23AA"/>
    <w:rsid w:val="00EE0EB6"/>
    <w:rsid w:val="00F448FE"/>
    <w:rsid w:val="00FC7F6E"/>
    <w:rsid w:val="00FF3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5A93B"/>
  <w15:chartTrackingRefBased/>
  <w15:docId w15:val="{6A364E21-77E6-4EF5-90B9-F11C4F2CF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64D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1064D3"/>
    <w:pPr>
      <w:spacing w:line="247" w:lineRule="exact"/>
      <w:ind w:left="11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64D3"/>
    <w:rPr>
      <w:rFonts w:ascii="Arial" w:eastAsia="Arial" w:hAnsi="Arial" w:cs="Arial"/>
      <w:b/>
      <w:bCs/>
    </w:rPr>
  </w:style>
  <w:style w:type="paragraph" w:styleId="BodyText">
    <w:name w:val="Body Text"/>
    <w:basedOn w:val="Normal"/>
    <w:link w:val="BodyTextChar"/>
    <w:uiPriority w:val="1"/>
    <w:qFormat/>
    <w:rsid w:val="001064D3"/>
    <w:pPr>
      <w:ind w:left="113"/>
    </w:pPr>
  </w:style>
  <w:style w:type="character" w:customStyle="1" w:styleId="BodyTextChar">
    <w:name w:val="Body Text Char"/>
    <w:basedOn w:val="DefaultParagraphFont"/>
    <w:link w:val="BodyText"/>
    <w:uiPriority w:val="1"/>
    <w:rsid w:val="001064D3"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1064D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HTMLCode">
    <w:name w:val="HTML Code"/>
    <w:basedOn w:val="DefaultParagraphFont"/>
    <w:uiPriority w:val="99"/>
    <w:semiHidden/>
    <w:unhideWhenUsed/>
    <w:rsid w:val="001064D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064D3"/>
    <w:rPr>
      <w:b/>
      <w:bCs/>
    </w:rPr>
  </w:style>
  <w:style w:type="character" w:styleId="Emphasis">
    <w:name w:val="Emphasis"/>
    <w:basedOn w:val="DefaultParagraphFont"/>
    <w:uiPriority w:val="20"/>
    <w:qFormat/>
    <w:rsid w:val="001064D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38E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38EA"/>
    <w:rPr>
      <w:rFonts w:ascii="Courier New" w:eastAsia="Times New Roman" w:hAnsi="Courier New" w:cs="Courier New"/>
      <w:sz w:val="20"/>
      <w:szCs w:val="20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2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9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8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3</cp:revision>
  <dcterms:created xsi:type="dcterms:W3CDTF">2022-03-15T11:16:00Z</dcterms:created>
  <dcterms:modified xsi:type="dcterms:W3CDTF">2022-03-15T15:07:00Z</dcterms:modified>
</cp:coreProperties>
</file>